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799"/>
        <w:gridCol w:w="2217"/>
      </w:tblGrid>
      <w:tr w:rsidR="009F0159" w14:paraId="02A6F643" w14:textId="77777777" w:rsidTr="009F0159">
        <w:tc>
          <w:tcPr>
            <w:tcW w:w="6799" w:type="dxa"/>
          </w:tcPr>
          <w:p w14:paraId="6E094963" w14:textId="2E524A63" w:rsidR="009F0159" w:rsidRPr="005E2429" w:rsidRDefault="004214E8" w:rsidP="005E2429">
            <w:pPr>
              <w:jc w:val="center"/>
              <w:rPr>
                <w:b/>
                <w:u w:val="single"/>
              </w:rPr>
            </w:pPr>
            <w:r>
              <w:rPr>
                <w:b/>
                <w:u w:val="single"/>
              </w:rPr>
              <w:t>Yearly</w:t>
            </w:r>
            <w:r w:rsidR="009F0159">
              <w:rPr>
                <w:b/>
                <w:u w:val="single"/>
              </w:rPr>
              <w:t xml:space="preserve"> Goals</w:t>
            </w:r>
          </w:p>
        </w:tc>
        <w:tc>
          <w:tcPr>
            <w:tcW w:w="2217" w:type="dxa"/>
          </w:tcPr>
          <w:p w14:paraId="471819EA" w14:textId="2DE195B8" w:rsidR="009F0159" w:rsidRPr="005E2429" w:rsidRDefault="009F0159" w:rsidP="005E2429">
            <w:pPr>
              <w:jc w:val="center"/>
              <w:rPr>
                <w:b/>
                <w:u w:val="single"/>
              </w:rPr>
            </w:pPr>
            <w:r>
              <w:rPr>
                <w:b/>
                <w:u w:val="single"/>
              </w:rPr>
              <w:t>Achieved: Yes/No</w:t>
            </w:r>
          </w:p>
        </w:tc>
      </w:tr>
      <w:tr w:rsidR="005E2429" w14:paraId="4104BFE3" w14:textId="77777777" w:rsidTr="009F0159">
        <w:tc>
          <w:tcPr>
            <w:tcW w:w="6799" w:type="dxa"/>
          </w:tcPr>
          <w:p w14:paraId="5A420A0E" w14:textId="6B93A1BE" w:rsidR="005E2429" w:rsidRDefault="009F0159">
            <w:r>
              <w:t>Goal 1</w:t>
            </w:r>
          </w:p>
        </w:tc>
        <w:tc>
          <w:tcPr>
            <w:tcW w:w="2217" w:type="dxa"/>
          </w:tcPr>
          <w:p w14:paraId="3288B140" w14:textId="77777777" w:rsidR="005E2429" w:rsidRDefault="005E2429"/>
        </w:tc>
      </w:tr>
      <w:tr w:rsidR="009F0159" w14:paraId="5FE36EFD" w14:textId="77777777" w:rsidTr="00C700CC">
        <w:tc>
          <w:tcPr>
            <w:tcW w:w="9016" w:type="dxa"/>
            <w:gridSpan w:val="2"/>
          </w:tcPr>
          <w:p w14:paraId="7FA7B54E" w14:textId="54DCA4A3" w:rsidR="009F0159" w:rsidRDefault="009F0159">
            <w:r>
              <w:t>Not achieved because:</w:t>
            </w:r>
          </w:p>
        </w:tc>
      </w:tr>
      <w:tr w:rsidR="009F0159" w14:paraId="7134064A" w14:textId="77777777" w:rsidTr="009F0159">
        <w:tc>
          <w:tcPr>
            <w:tcW w:w="6799" w:type="dxa"/>
          </w:tcPr>
          <w:p w14:paraId="3325D147" w14:textId="7F27DE5D" w:rsidR="009F0159" w:rsidRDefault="009F0159" w:rsidP="009F0159">
            <w:r>
              <w:t>Goal 2</w:t>
            </w:r>
          </w:p>
        </w:tc>
        <w:tc>
          <w:tcPr>
            <w:tcW w:w="2217" w:type="dxa"/>
          </w:tcPr>
          <w:p w14:paraId="4CDA63D0" w14:textId="77777777" w:rsidR="009F0159" w:rsidRDefault="009F0159" w:rsidP="009F0159"/>
        </w:tc>
      </w:tr>
      <w:tr w:rsidR="009F0159" w14:paraId="39A5BC32" w14:textId="77777777" w:rsidTr="00DA0883">
        <w:tc>
          <w:tcPr>
            <w:tcW w:w="9016" w:type="dxa"/>
            <w:gridSpan w:val="2"/>
          </w:tcPr>
          <w:p w14:paraId="49255E76" w14:textId="2E174079" w:rsidR="009F0159" w:rsidRDefault="009F0159" w:rsidP="009F0159">
            <w:r>
              <w:t>Not achieved because:</w:t>
            </w:r>
          </w:p>
        </w:tc>
      </w:tr>
      <w:tr w:rsidR="009F0159" w14:paraId="33BE71A2" w14:textId="77777777" w:rsidTr="009F0159">
        <w:tc>
          <w:tcPr>
            <w:tcW w:w="6799" w:type="dxa"/>
          </w:tcPr>
          <w:p w14:paraId="26319026" w14:textId="5B7D9316" w:rsidR="009F0159" w:rsidRDefault="009F0159" w:rsidP="009F0159">
            <w:r>
              <w:t>Goal 3</w:t>
            </w:r>
          </w:p>
        </w:tc>
        <w:tc>
          <w:tcPr>
            <w:tcW w:w="2217" w:type="dxa"/>
          </w:tcPr>
          <w:p w14:paraId="5673CE4E" w14:textId="77777777" w:rsidR="009F0159" w:rsidRDefault="009F0159" w:rsidP="009F0159"/>
        </w:tc>
      </w:tr>
      <w:tr w:rsidR="009F0159" w14:paraId="759443B8" w14:textId="77777777" w:rsidTr="00FC2E97">
        <w:tc>
          <w:tcPr>
            <w:tcW w:w="9016" w:type="dxa"/>
            <w:gridSpan w:val="2"/>
          </w:tcPr>
          <w:p w14:paraId="03F8A9BC" w14:textId="09B7B261" w:rsidR="009F0159" w:rsidRDefault="009F0159" w:rsidP="009F0159">
            <w:r>
              <w:t>Not achieved because:</w:t>
            </w:r>
          </w:p>
        </w:tc>
      </w:tr>
      <w:tr w:rsidR="009F0159" w14:paraId="40D2E0A1" w14:textId="77777777" w:rsidTr="009F0159">
        <w:tc>
          <w:tcPr>
            <w:tcW w:w="6799" w:type="dxa"/>
          </w:tcPr>
          <w:p w14:paraId="53F6F369" w14:textId="0EEC6A71" w:rsidR="009F0159" w:rsidRDefault="009F0159" w:rsidP="009F0159">
            <w:r>
              <w:t>Goal 4</w:t>
            </w:r>
          </w:p>
        </w:tc>
        <w:tc>
          <w:tcPr>
            <w:tcW w:w="2217" w:type="dxa"/>
          </w:tcPr>
          <w:p w14:paraId="43E4EFDE" w14:textId="77777777" w:rsidR="009F0159" w:rsidRDefault="009F0159" w:rsidP="009F0159"/>
        </w:tc>
      </w:tr>
      <w:tr w:rsidR="009F0159" w14:paraId="5ED458F5" w14:textId="77777777" w:rsidTr="00505521">
        <w:tc>
          <w:tcPr>
            <w:tcW w:w="9016" w:type="dxa"/>
            <w:gridSpan w:val="2"/>
          </w:tcPr>
          <w:p w14:paraId="6DBBF5DF" w14:textId="200166C7" w:rsidR="009F0159" w:rsidRDefault="009F0159" w:rsidP="009F0159">
            <w:r>
              <w:t>Not achieved because:</w:t>
            </w:r>
          </w:p>
        </w:tc>
      </w:tr>
      <w:tr w:rsidR="009F0159" w14:paraId="1F9F61B5" w14:textId="77777777" w:rsidTr="009F0159">
        <w:tc>
          <w:tcPr>
            <w:tcW w:w="6799" w:type="dxa"/>
          </w:tcPr>
          <w:p w14:paraId="60526B41" w14:textId="31F7AA8B" w:rsidR="009F0159" w:rsidRDefault="009F0159" w:rsidP="009F0159">
            <w:r>
              <w:t>Goal 5</w:t>
            </w:r>
          </w:p>
        </w:tc>
        <w:tc>
          <w:tcPr>
            <w:tcW w:w="2217" w:type="dxa"/>
          </w:tcPr>
          <w:p w14:paraId="54E99253" w14:textId="77777777" w:rsidR="009F0159" w:rsidRDefault="009F0159" w:rsidP="009F0159"/>
        </w:tc>
      </w:tr>
      <w:tr w:rsidR="009F0159" w14:paraId="643A40F8" w14:textId="77777777" w:rsidTr="00D339EF">
        <w:tc>
          <w:tcPr>
            <w:tcW w:w="9016" w:type="dxa"/>
            <w:gridSpan w:val="2"/>
          </w:tcPr>
          <w:p w14:paraId="6F211BF4" w14:textId="505B51A2" w:rsidR="009F0159" w:rsidRDefault="009F0159" w:rsidP="009F0159">
            <w:r>
              <w:t>Not achieved because:</w:t>
            </w:r>
          </w:p>
        </w:tc>
      </w:tr>
      <w:tr w:rsidR="009F0159" w14:paraId="2BD3BAE8" w14:textId="77777777" w:rsidTr="009F0159">
        <w:tc>
          <w:tcPr>
            <w:tcW w:w="6799" w:type="dxa"/>
          </w:tcPr>
          <w:p w14:paraId="094545B0" w14:textId="61009AD3" w:rsidR="009F0159" w:rsidRDefault="009F0159" w:rsidP="009F0159">
            <w:r>
              <w:t>Goal 6</w:t>
            </w:r>
          </w:p>
        </w:tc>
        <w:tc>
          <w:tcPr>
            <w:tcW w:w="2217" w:type="dxa"/>
          </w:tcPr>
          <w:p w14:paraId="418F26E3" w14:textId="77777777" w:rsidR="009F0159" w:rsidRDefault="009F0159" w:rsidP="009F0159"/>
        </w:tc>
      </w:tr>
      <w:tr w:rsidR="009F0159" w14:paraId="71B8AD96" w14:textId="77777777" w:rsidTr="00410A6F">
        <w:tc>
          <w:tcPr>
            <w:tcW w:w="9016" w:type="dxa"/>
            <w:gridSpan w:val="2"/>
          </w:tcPr>
          <w:p w14:paraId="2B22D100" w14:textId="06BE359C" w:rsidR="009F0159" w:rsidRDefault="009F0159" w:rsidP="009F0159">
            <w:r>
              <w:t>Not achieved because:</w:t>
            </w:r>
          </w:p>
        </w:tc>
      </w:tr>
      <w:tr w:rsidR="009F0159" w14:paraId="31D9577D" w14:textId="77777777" w:rsidTr="009F0159">
        <w:tc>
          <w:tcPr>
            <w:tcW w:w="6799" w:type="dxa"/>
          </w:tcPr>
          <w:p w14:paraId="371CD9E2" w14:textId="77777777" w:rsidR="009F0159" w:rsidRDefault="009F0159" w:rsidP="009F0159"/>
        </w:tc>
        <w:tc>
          <w:tcPr>
            <w:tcW w:w="2217" w:type="dxa"/>
          </w:tcPr>
          <w:p w14:paraId="143434C6" w14:textId="4730D309" w:rsidR="009F0159" w:rsidRDefault="009F0159" w:rsidP="009F0159"/>
        </w:tc>
      </w:tr>
      <w:tr w:rsidR="009F0159" w14:paraId="483AA9EB" w14:textId="77777777" w:rsidTr="00366AC9">
        <w:tc>
          <w:tcPr>
            <w:tcW w:w="9016" w:type="dxa"/>
            <w:gridSpan w:val="2"/>
          </w:tcPr>
          <w:p w14:paraId="5F472A9D" w14:textId="77777777" w:rsidR="009F0159" w:rsidRDefault="009F0159" w:rsidP="009F0159"/>
        </w:tc>
      </w:tr>
    </w:tbl>
    <w:p w14:paraId="7500572D" w14:textId="77777777" w:rsidR="00930051" w:rsidRDefault="00930051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799"/>
        <w:gridCol w:w="2217"/>
      </w:tblGrid>
      <w:tr w:rsidR="00464D0C" w14:paraId="5E0AC87F" w14:textId="77777777" w:rsidTr="00A46337">
        <w:tc>
          <w:tcPr>
            <w:tcW w:w="6799" w:type="dxa"/>
          </w:tcPr>
          <w:p w14:paraId="3012AF13" w14:textId="21F7B0EF" w:rsidR="00464D0C" w:rsidRPr="005E2429" w:rsidRDefault="004214E8" w:rsidP="00A46337">
            <w:pPr>
              <w:jc w:val="center"/>
              <w:rPr>
                <w:b/>
                <w:u w:val="single"/>
              </w:rPr>
            </w:pPr>
            <w:r>
              <w:rPr>
                <w:b/>
                <w:u w:val="single"/>
              </w:rPr>
              <w:t>2-5 Year</w:t>
            </w:r>
            <w:r w:rsidR="00464D0C">
              <w:rPr>
                <w:b/>
                <w:u w:val="single"/>
              </w:rPr>
              <w:t xml:space="preserve"> Goals</w:t>
            </w:r>
          </w:p>
        </w:tc>
        <w:tc>
          <w:tcPr>
            <w:tcW w:w="2217" w:type="dxa"/>
          </w:tcPr>
          <w:p w14:paraId="57D33E53" w14:textId="77777777" w:rsidR="00464D0C" w:rsidRPr="005E2429" w:rsidRDefault="00464D0C" w:rsidP="00A46337">
            <w:pPr>
              <w:jc w:val="center"/>
              <w:rPr>
                <w:b/>
                <w:u w:val="single"/>
              </w:rPr>
            </w:pPr>
            <w:r>
              <w:rPr>
                <w:b/>
                <w:u w:val="single"/>
              </w:rPr>
              <w:t>Achieved: Yes/No</w:t>
            </w:r>
          </w:p>
        </w:tc>
      </w:tr>
      <w:tr w:rsidR="00464D0C" w14:paraId="2B6C6749" w14:textId="77777777" w:rsidTr="00A46337">
        <w:tc>
          <w:tcPr>
            <w:tcW w:w="6799" w:type="dxa"/>
          </w:tcPr>
          <w:p w14:paraId="5EBAA1E0" w14:textId="77777777" w:rsidR="00464D0C" w:rsidRDefault="00464D0C" w:rsidP="00A46337">
            <w:r>
              <w:t>Goal 1</w:t>
            </w:r>
          </w:p>
        </w:tc>
        <w:tc>
          <w:tcPr>
            <w:tcW w:w="2217" w:type="dxa"/>
          </w:tcPr>
          <w:p w14:paraId="38E1043D" w14:textId="77777777" w:rsidR="00464D0C" w:rsidRDefault="00464D0C" w:rsidP="00A46337"/>
        </w:tc>
      </w:tr>
      <w:tr w:rsidR="00464D0C" w14:paraId="72CEE882" w14:textId="77777777" w:rsidTr="00A46337">
        <w:tc>
          <w:tcPr>
            <w:tcW w:w="9016" w:type="dxa"/>
            <w:gridSpan w:val="2"/>
          </w:tcPr>
          <w:p w14:paraId="78C32E2A" w14:textId="77777777" w:rsidR="00464D0C" w:rsidRDefault="00464D0C" w:rsidP="00A46337">
            <w:r>
              <w:t>Not achieved because:</w:t>
            </w:r>
          </w:p>
        </w:tc>
      </w:tr>
      <w:tr w:rsidR="00464D0C" w14:paraId="1BE9D30A" w14:textId="77777777" w:rsidTr="00A46337">
        <w:tc>
          <w:tcPr>
            <w:tcW w:w="6799" w:type="dxa"/>
          </w:tcPr>
          <w:p w14:paraId="06BAA8C2" w14:textId="77777777" w:rsidR="00464D0C" w:rsidRDefault="00464D0C" w:rsidP="00A46337">
            <w:r>
              <w:t>Goal 2</w:t>
            </w:r>
          </w:p>
        </w:tc>
        <w:tc>
          <w:tcPr>
            <w:tcW w:w="2217" w:type="dxa"/>
          </w:tcPr>
          <w:p w14:paraId="41E8D2BF" w14:textId="77777777" w:rsidR="00464D0C" w:rsidRDefault="00464D0C" w:rsidP="00A46337"/>
        </w:tc>
      </w:tr>
      <w:tr w:rsidR="00464D0C" w14:paraId="03CFEE59" w14:textId="77777777" w:rsidTr="00A46337">
        <w:tc>
          <w:tcPr>
            <w:tcW w:w="9016" w:type="dxa"/>
            <w:gridSpan w:val="2"/>
          </w:tcPr>
          <w:p w14:paraId="7451DE74" w14:textId="77777777" w:rsidR="00464D0C" w:rsidRDefault="00464D0C" w:rsidP="00A46337">
            <w:r>
              <w:t>Not achieved because:</w:t>
            </w:r>
          </w:p>
        </w:tc>
      </w:tr>
      <w:tr w:rsidR="00464D0C" w14:paraId="77D96EF5" w14:textId="77777777" w:rsidTr="00A46337">
        <w:tc>
          <w:tcPr>
            <w:tcW w:w="6799" w:type="dxa"/>
          </w:tcPr>
          <w:p w14:paraId="5AF77684" w14:textId="77777777" w:rsidR="00464D0C" w:rsidRDefault="00464D0C" w:rsidP="00A46337">
            <w:r>
              <w:t>Goal 3</w:t>
            </w:r>
          </w:p>
        </w:tc>
        <w:tc>
          <w:tcPr>
            <w:tcW w:w="2217" w:type="dxa"/>
          </w:tcPr>
          <w:p w14:paraId="628A89E8" w14:textId="77777777" w:rsidR="00464D0C" w:rsidRDefault="00464D0C" w:rsidP="00A46337"/>
        </w:tc>
      </w:tr>
      <w:tr w:rsidR="00464D0C" w14:paraId="0C479DF1" w14:textId="77777777" w:rsidTr="00A46337">
        <w:tc>
          <w:tcPr>
            <w:tcW w:w="9016" w:type="dxa"/>
            <w:gridSpan w:val="2"/>
          </w:tcPr>
          <w:p w14:paraId="6B82997F" w14:textId="77777777" w:rsidR="00464D0C" w:rsidRDefault="00464D0C" w:rsidP="00A46337">
            <w:r>
              <w:t>Not achieved because:</w:t>
            </w:r>
          </w:p>
        </w:tc>
      </w:tr>
      <w:tr w:rsidR="00464D0C" w14:paraId="51DD31D0" w14:textId="77777777" w:rsidTr="00A46337">
        <w:tc>
          <w:tcPr>
            <w:tcW w:w="6799" w:type="dxa"/>
          </w:tcPr>
          <w:p w14:paraId="3282E352" w14:textId="77777777" w:rsidR="00464D0C" w:rsidRDefault="00464D0C" w:rsidP="00A46337">
            <w:r>
              <w:t>Goal 4</w:t>
            </w:r>
          </w:p>
        </w:tc>
        <w:tc>
          <w:tcPr>
            <w:tcW w:w="2217" w:type="dxa"/>
          </w:tcPr>
          <w:p w14:paraId="6257802D" w14:textId="77777777" w:rsidR="00464D0C" w:rsidRDefault="00464D0C" w:rsidP="00A46337"/>
        </w:tc>
      </w:tr>
      <w:tr w:rsidR="00464D0C" w14:paraId="2529712C" w14:textId="77777777" w:rsidTr="00A46337">
        <w:tc>
          <w:tcPr>
            <w:tcW w:w="9016" w:type="dxa"/>
            <w:gridSpan w:val="2"/>
          </w:tcPr>
          <w:p w14:paraId="2DCCCEE2" w14:textId="77777777" w:rsidR="00464D0C" w:rsidRDefault="00464D0C" w:rsidP="00A46337">
            <w:r>
              <w:t>Not achieved because:</w:t>
            </w:r>
          </w:p>
        </w:tc>
      </w:tr>
      <w:tr w:rsidR="00464D0C" w14:paraId="5E0BFB71" w14:textId="77777777" w:rsidTr="00A46337">
        <w:tc>
          <w:tcPr>
            <w:tcW w:w="6799" w:type="dxa"/>
          </w:tcPr>
          <w:p w14:paraId="41E759E2" w14:textId="77777777" w:rsidR="00464D0C" w:rsidRDefault="00464D0C" w:rsidP="00A46337">
            <w:r>
              <w:t>Goal 5</w:t>
            </w:r>
          </w:p>
        </w:tc>
        <w:tc>
          <w:tcPr>
            <w:tcW w:w="2217" w:type="dxa"/>
          </w:tcPr>
          <w:p w14:paraId="63701614" w14:textId="77777777" w:rsidR="00464D0C" w:rsidRDefault="00464D0C" w:rsidP="00A46337"/>
        </w:tc>
      </w:tr>
      <w:tr w:rsidR="00464D0C" w14:paraId="5A7AFD0B" w14:textId="77777777" w:rsidTr="00A46337">
        <w:tc>
          <w:tcPr>
            <w:tcW w:w="9016" w:type="dxa"/>
            <w:gridSpan w:val="2"/>
          </w:tcPr>
          <w:p w14:paraId="0CBA19C3" w14:textId="77777777" w:rsidR="00464D0C" w:rsidRDefault="00464D0C" w:rsidP="00A46337">
            <w:r>
              <w:t>Not achieved because:</w:t>
            </w:r>
          </w:p>
        </w:tc>
      </w:tr>
      <w:tr w:rsidR="00464D0C" w14:paraId="5960AEA0" w14:textId="77777777" w:rsidTr="00A46337">
        <w:tc>
          <w:tcPr>
            <w:tcW w:w="6799" w:type="dxa"/>
          </w:tcPr>
          <w:p w14:paraId="3B4A7978" w14:textId="77777777" w:rsidR="00464D0C" w:rsidRDefault="00464D0C" w:rsidP="00A46337">
            <w:r>
              <w:t>Goal 6</w:t>
            </w:r>
          </w:p>
        </w:tc>
        <w:tc>
          <w:tcPr>
            <w:tcW w:w="2217" w:type="dxa"/>
          </w:tcPr>
          <w:p w14:paraId="3322CEB4" w14:textId="77777777" w:rsidR="00464D0C" w:rsidRDefault="00464D0C" w:rsidP="00A46337"/>
        </w:tc>
      </w:tr>
      <w:tr w:rsidR="00464D0C" w14:paraId="4D7CC353" w14:textId="77777777" w:rsidTr="00A46337">
        <w:tc>
          <w:tcPr>
            <w:tcW w:w="9016" w:type="dxa"/>
            <w:gridSpan w:val="2"/>
          </w:tcPr>
          <w:p w14:paraId="6D1804CB" w14:textId="77777777" w:rsidR="00464D0C" w:rsidRDefault="00464D0C" w:rsidP="00A46337">
            <w:r>
              <w:t>Not achieved because:</w:t>
            </w:r>
          </w:p>
        </w:tc>
      </w:tr>
      <w:tr w:rsidR="00464D0C" w14:paraId="64432FC7" w14:textId="77777777" w:rsidTr="00A46337">
        <w:tc>
          <w:tcPr>
            <w:tcW w:w="6799" w:type="dxa"/>
          </w:tcPr>
          <w:p w14:paraId="465E306D" w14:textId="77777777" w:rsidR="00464D0C" w:rsidRDefault="00464D0C" w:rsidP="00A46337"/>
        </w:tc>
        <w:tc>
          <w:tcPr>
            <w:tcW w:w="2217" w:type="dxa"/>
          </w:tcPr>
          <w:p w14:paraId="2674A74E" w14:textId="77777777" w:rsidR="00464D0C" w:rsidRDefault="00464D0C" w:rsidP="00A46337"/>
        </w:tc>
      </w:tr>
      <w:tr w:rsidR="00464D0C" w14:paraId="36A0BE14" w14:textId="77777777" w:rsidTr="00A46337">
        <w:tc>
          <w:tcPr>
            <w:tcW w:w="9016" w:type="dxa"/>
            <w:gridSpan w:val="2"/>
          </w:tcPr>
          <w:p w14:paraId="008CDA56" w14:textId="77777777" w:rsidR="00464D0C" w:rsidRDefault="00464D0C" w:rsidP="00A46337"/>
        </w:tc>
      </w:tr>
    </w:tbl>
    <w:p w14:paraId="4B3B2C62" w14:textId="77777777" w:rsidR="005E2429" w:rsidRDefault="005E2429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455"/>
        <w:gridCol w:w="561"/>
      </w:tblGrid>
      <w:tr w:rsidR="004214E8" w:rsidRPr="005E2429" w14:paraId="5A8D259A" w14:textId="77777777" w:rsidTr="00A46337">
        <w:tc>
          <w:tcPr>
            <w:tcW w:w="9016" w:type="dxa"/>
            <w:gridSpan w:val="2"/>
          </w:tcPr>
          <w:p w14:paraId="4E136EC4" w14:textId="70972C53" w:rsidR="004214E8" w:rsidRPr="005E2429" w:rsidRDefault="004214E8" w:rsidP="00A46337">
            <w:pPr>
              <w:jc w:val="center"/>
              <w:rPr>
                <w:b/>
                <w:u w:val="single"/>
              </w:rPr>
            </w:pPr>
            <w:r>
              <w:rPr>
                <w:b/>
                <w:u w:val="single"/>
              </w:rPr>
              <w:t xml:space="preserve">Goals Achieved Since </w:t>
            </w:r>
            <w:r>
              <w:rPr>
                <w:b/>
                <w:u w:val="single"/>
              </w:rPr>
              <w:t>&lt;Year&gt;</w:t>
            </w:r>
          </w:p>
        </w:tc>
      </w:tr>
      <w:tr w:rsidR="004214E8" w14:paraId="12314558" w14:textId="77777777" w:rsidTr="00A46337">
        <w:tc>
          <w:tcPr>
            <w:tcW w:w="8455" w:type="dxa"/>
          </w:tcPr>
          <w:p w14:paraId="73E85AF6" w14:textId="3569BCD8" w:rsidR="004214E8" w:rsidRDefault="004214E8" w:rsidP="00A46337">
            <w:r>
              <w:t>Achieved Goal</w:t>
            </w:r>
            <w:r w:rsidR="00A72656">
              <w:t xml:space="preserve"> (2015)</w:t>
            </w:r>
          </w:p>
        </w:tc>
        <w:tc>
          <w:tcPr>
            <w:tcW w:w="561" w:type="dxa"/>
            <w:shd w:val="clear" w:color="auto" w:fill="70AD47" w:themeFill="accent6"/>
          </w:tcPr>
          <w:p w14:paraId="33F67D4A" w14:textId="77777777" w:rsidR="004214E8" w:rsidRDefault="004214E8" w:rsidP="00A46337"/>
        </w:tc>
      </w:tr>
      <w:tr w:rsidR="004214E8" w14:paraId="5DA24D0F" w14:textId="77777777" w:rsidTr="00A46337">
        <w:tc>
          <w:tcPr>
            <w:tcW w:w="8455" w:type="dxa"/>
          </w:tcPr>
          <w:p w14:paraId="073E030F" w14:textId="11C70547" w:rsidR="004214E8" w:rsidRDefault="004214E8" w:rsidP="004214E8">
            <w:r w:rsidRPr="00300502">
              <w:t>Achieved Goal</w:t>
            </w:r>
            <w:r w:rsidR="00A72656">
              <w:t xml:space="preserve"> (2015)</w:t>
            </w:r>
          </w:p>
        </w:tc>
        <w:tc>
          <w:tcPr>
            <w:tcW w:w="561" w:type="dxa"/>
            <w:shd w:val="clear" w:color="auto" w:fill="70AD47" w:themeFill="accent6"/>
          </w:tcPr>
          <w:p w14:paraId="710811DD" w14:textId="77777777" w:rsidR="004214E8" w:rsidRDefault="004214E8" w:rsidP="004214E8"/>
        </w:tc>
      </w:tr>
      <w:tr w:rsidR="004214E8" w14:paraId="4E9BF14D" w14:textId="77777777" w:rsidTr="00A46337">
        <w:tc>
          <w:tcPr>
            <w:tcW w:w="8455" w:type="dxa"/>
          </w:tcPr>
          <w:p w14:paraId="3673295E" w14:textId="537B8C3C" w:rsidR="004214E8" w:rsidRDefault="004214E8" w:rsidP="004214E8">
            <w:r w:rsidRPr="00300502">
              <w:t>Achieved Goal</w:t>
            </w:r>
            <w:r w:rsidR="00A72656">
              <w:t xml:space="preserve"> (2016)</w:t>
            </w:r>
          </w:p>
        </w:tc>
        <w:tc>
          <w:tcPr>
            <w:tcW w:w="561" w:type="dxa"/>
            <w:shd w:val="clear" w:color="auto" w:fill="70AD47" w:themeFill="accent6"/>
          </w:tcPr>
          <w:p w14:paraId="7B06CAB8" w14:textId="77777777" w:rsidR="004214E8" w:rsidRDefault="004214E8" w:rsidP="004214E8"/>
        </w:tc>
      </w:tr>
      <w:tr w:rsidR="004214E8" w14:paraId="08ED2497" w14:textId="77777777" w:rsidTr="00A46337">
        <w:tc>
          <w:tcPr>
            <w:tcW w:w="8455" w:type="dxa"/>
          </w:tcPr>
          <w:p w14:paraId="4F84E592" w14:textId="70CD5765" w:rsidR="004214E8" w:rsidRDefault="004214E8" w:rsidP="004214E8">
            <w:r w:rsidRPr="00300502">
              <w:t>Achieved Goal</w:t>
            </w:r>
            <w:r w:rsidR="00A72656">
              <w:t xml:space="preserve"> (Year)</w:t>
            </w:r>
          </w:p>
        </w:tc>
        <w:tc>
          <w:tcPr>
            <w:tcW w:w="561" w:type="dxa"/>
            <w:shd w:val="clear" w:color="auto" w:fill="70AD47" w:themeFill="accent6"/>
          </w:tcPr>
          <w:p w14:paraId="386800A2" w14:textId="77777777" w:rsidR="004214E8" w:rsidRDefault="004214E8" w:rsidP="004214E8"/>
        </w:tc>
      </w:tr>
      <w:tr w:rsidR="004214E8" w14:paraId="2DBC719A" w14:textId="77777777" w:rsidTr="00A46337">
        <w:tc>
          <w:tcPr>
            <w:tcW w:w="8455" w:type="dxa"/>
          </w:tcPr>
          <w:p w14:paraId="0CA17140" w14:textId="261F556B" w:rsidR="004214E8" w:rsidRDefault="004214E8" w:rsidP="004214E8">
            <w:r w:rsidRPr="00300502">
              <w:t>Achieved Goal</w:t>
            </w:r>
            <w:r w:rsidR="00A72656">
              <w:t xml:space="preserve"> </w:t>
            </w:r>
            <w:r w:rsidR="00A72656">
              <w:t>(Year)</w:t>
            </w:r>
          </w:p>
        </w:tc>
        <w:tc>
          <w:tcPr>
            <w:tcW w:w="561" w:type="dxa"/>
            <w:shd w:val="clear" w:color="auto" w:fill="70AD47" w:themeFill="accent6"/>
          </w:tcPr>
          <w:p w14:paraId="2882672A" w14:textId="77777777" w:rsidR="004214E8" w:rsidRDefault="004214E8" w:rsidP="004214E8"/>
        </w:tc>
      </w:tr>
      <w:tr w:rsidR="004214E8" w14:paraId="3DB71190" w14:textId="77777777" w:rsidTr="00A46337">
        <w:tc>
          <w:tcPr>
            <w:tcW w:w="8455" w:type="dxa"/>
          </w:tcPr>
          <w:p w14:paraId="315EF564" w14:textId="354E5FAD" w:rsidR="004214E8" w:rsidRDefault="004214E8" w:rsidP="004214E8">
            <w:r w:rsidRPr="00300502">
              <w:t>Achieved Goal</w:t>
            </w:r>
            <w:r w:rsidR="00A72656">
              <w:t xml:space="preserve"> </w:t>
            </w:r>
            <w:r w:rsidR="00A72656">
              <w:t>(Year)</w:t>
            </w:r>
          </w:p>
        </w:tc>
        <w:tc>
          <w:tcPr>
            <w:tcW w:w="561" w:type="dxa"/>
            <w:shd w:val="clear" w:color="auto" w:fill="70AD47" w:themeFill="accent6"/>
          </w:tcPr>
          <w:p w14:paraId="22F8CC01" w14:textId="77777777" w:rsidR="004214E8" w:rsidRDefault="004214E8" w:rsidP="004214E8"/>
        </w:tc>
      </w:tr>
      <w:tr w:rsidR="004214E8" w14:paraId="7350EBD2" w14:textId="77777777" w:rsidTr="00A46337">
        <w:tc>
          <w:tcPr>
            <w:tcW w:w="8455" w:type="dxa"/>
          </w:tcPr>
          <w:p w14:paraId="33299AEE" w14:textId="4EF6D182" w:rsidR="004214E8" w:rsidRDefault="004214E8" w:rsidP="004214E8">
            <w:r w:rsidRPr="00300502">
              <w:t>Achieved Goal</w:t>
            </w:r>
            <w:r w:rsidR="00A72656">
              <w:t xml:space="preserve"> </w:t>
            </w:r>
            <w:r w:rsidR="00A72656">
              <w:t>(Year)</w:t>
            </w:r>
          </w:p>
        </w:tc>
        <w:tc>
          <w:tcPr>
            <w:tcW w:w="561" w:type="dxa"/>
            <w:shd w:val="clear" w:color="auto" w:fill="70AD47" w:themeFill="accent6"/>
          </w:tcPr>
          <w:p w14:paraId="5E29593A" w14:textId="77777777" w:rsidR="004214E8" w:rsidRDefault="004214E8" w:rsidP="004214E8"/>
        </w:tc>
      </w:tr>
      <w:tr w:rsidR="004214E8" w14:paraId="4B235343" w14:textId="77777777" w:rsidTr="00A46337">
        <w:tc>
          <w:tcPr>
            <w:tcW w:w="8455" w:type="dxa"/>
          </w:tcPr>
          <w:p w14:paraId="0273CAC2" w14:textId="6B6C01DC" w:rsidR="004214E8" w:rsidRDefault="004214E8" w:rsidP="004214E8">
            <w:r w:rsidRPr="00300502">
              <w:t>Achieved Goal</w:t>
            </w:r>
            <w:r w:rsidR="00A72656">
              <w:t xml:space="preserve"> </w:t>
            </w:r>
            <w:r w:rsidR="00A72656">
              <w:t>(Year)</w:t>
            </w:r>
          </w:p>
        </w:tc>
        <w:tc>
          <w:tcPr>
            <w:tcW w:w="561" w:type="dxa"/>
            <w:shd w:val="clear" w:color="auto" w:fill="70AD47" w:themeFill="accent6"/>
          </w:tcPr>
          <w:p w14:paraId="2F362482" w14:textId="77777777" w:rsidR="004214E8" w:rsidRDefault="004214E8" w:rsidP="004214E8"/>
        </w:tc>
      </w:tr>
      <w:tr w:rsidR="004214E8" w14:paraId="5BA8625C" w14:textId="77777777" w:rsidTr="00A46337">
        <w:tc>
          <w:tcPr>
            <w:tcW w:w="8455" w:type="dxa"/>
          </w:tcPr>
          <w:p w14:paraId="253E1F7D" w14:textId="1F8C107B" w:rsidR="004214E8" w:rsidRDefault="004214E8" w:rsidP="004214E8">
            <w:r w:rsidRPr="00300502">
              <w:t>Achieved Goal</w:t>
            </w:r>
            <w:r w:rsidR="00A72656">
              <w:t xml:space="preserve"> </w:t>
            </w:r>
            <w:r w:rsidR="00A72656">
              <w:t>(Year)</w:t>
            </w:r>
          </w:p>
        </w:tc>
        <w:tc>
          <w:tcPr>
            <w:tcW w:w="561" w:type="dxa"/>
            <w:shd w:val="clear" w:color="auto" w:fill="70AD47" w:themeFill="accent6"/>
          </w:tcPr>
          <w:p w14:paraId="5B4AB256" w14:textId="77777777" w:rsidR="004214E8" w:rsidRDefault="004214E8" w:rsidP="004214E8"/>
        </w:tc>
      </w:tr>
      <w:tr w:rsidR="004214E8" w14:paraId="5386EA3C" w14:textId="77777777" w:rsidTr="00A46337">
        <w:tc>
          <w:tcPr>
            <w:tcW w:w="8455" w:type="dxa"/>
          </w:tcPr>
          <w:p w14:paraId="65D24A72" w14:textId="326A72BB" w:rsidR="004214E8" w:rsidRDefault="004214E8" w:rsidP="004214E8">
            <w:r w:rsidRPr="00300502">
              <w:t>Achieved Goal</w:t>
            </w:r>
            <w:r w:rsidR="00A72656">
              <w:t xml:space="preserve"> </w:t>
            </w:r>
            <w:r w:rsidR="00A72656">
              <w:t>(Year)</w:t>
            </w:r>
          </w:p>
        </w:tc>
        <w:tc>
          <w:tcPr>
            <w:tcW w:w="561" w:type="dxa"/>
            <w:shd w:val="clear" w:color="auto" w:fill="70AD47" w:themeFill="accent6"/>
          </w:tcPr>
          <w:p w14:paraId="4F7EEE40" w14:textId="77777777" w:rsidR="004214E8" w:rsidRDefault="004214E8" w:rsidP="004214E8"/>
        </w:tc>
      </w:tr>
      <w:tr w:rsidR="004214E8" w14:paraId="72D3DFA3" w14:textId="77777777" w:rsidTr="00A46337">
        <w:tc>
          <w:tcPr>
            <w:tcW w:w="8455" w:type="dxa"/>
          </w:tcPr>
          <w:p w14:paraId="79D4E998" w14:textId="40F28419" w:rsidR="004214E8" w:rsidRDefault="004214E8" w:rsidP="004214E8">
            <w:r w:rsidRPr="00300502">
              <w:t>Achieved Goal</w:t>
            </w:r>
            <w:r w:rsidR="00A72656">
              <w:t xml:space="preserve"> </w:t>
            </w:r>
            <w:r w:rsidR="00A72656">
              <w:t>(Year)</w:t>
            </w:r>
          </w:p>
        </w:tc>
        <w:tc>
          <w:tcPr>
            <w:tcW w:w="561" w:type="dxa"/>
            <w:shd w:val="clear" w:color="auto" w:fill="70AD47" w:themeFill="accent6"/>
          </w:tcPr>
          <w:p w14:paraId="78125856" w14:textId="77777777" w:rsidR="004214E8" w:rsidRDefault="004214E8" w:rsidP="004214E8"/>
        </w:tc>
      </w:tr>
      <w:tr w:rsidR="004214E8" w14:paraId="75B269F1" w14:textId="77777777" w:rsidTr="00A46337">
        <w:tc>
          <w:tcPr>
            <w:tcW w:w="8455" w:type="dxa"/>
          </w:tcPr>
          <w:p w14:paraId="45376EEB" w14:textId="6B8E37F3" w:rsidR="004214E8" w:rsidRDefault="004214E8" w:rsidP="004214E8">
            <w:r w:rsidRPr="00300502">
              <w:t>Achieved Goal</w:t>
            </w:r>
            <w:r w:rsidR="00A72656">
              <w:t xml:space="preserve"> </w:t>
            </w:r>
            <w:bookmarkStart w:id="0" w:name="_GoBack"/>
            <w:bookmarkEnd w:id="0"/>
            <w:r w:rsidR="00A72656">
              <w:t>(Year)</w:t>
            </w:r>
          </w:p>
        </w:tc>
        <w:tc>
          <w:tcPr>
            <w:tcW w:w="561" w:type="dxa"/>
            <w:shd w:val="clear" w:color="auto" w:fill="70AD47" w:themeFill="accent6"/>
          </w:tcPr>
          <w:p w14:paraId="7AA70D33" w14:textId="77777777" w:rsidR="004214E8" w:rsidRDefault="004214E8" w:rsidP="004214E8"/>
        </w:tc>
      </w:tr>
    </w:tbl>
    <w:p w14:paraId="3AF26392" w14:textId="77777777" w:rsidR="0047623E" w:rsidRDefault="0047623E"/>
    <w:sectPr w:rsidR="0047623E">
      <w:footerReference w:type="default" r:id="rId6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69009E2" w14:textId="77777777" w:rsidR="00115E71" w:rsidRDefault="00115E71" w:rsidP="009F0159">
      <w:pPr>
        <w:spacing w:after="0" w:line="240" w:lineRule="auto"/>
      </w:pPr>
      <w:r>
        <w:separator/>
      </w:r>
    </w:p>
  </w:endnote>
  <w:endnote w:type="continuationSeparator" w:id="0">
    <w:p w14:paraId="2C9FB74A" w14:textId="77777777" w:rsidR="00115E71" w:rsidRDefault="00115E71" w:rsidP="009F015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46E6FD2" w14:textId="3EBE53BE" w:rsidR="009F0159" w:rsidRDefault="00115E71">
    <w:pPr>
      <w:pStyle w:val="Footer"/>
    </w:pPr>
    <w:hyperlink r:id="rId1" w:history="1">
      <w:r w:rsidR="009F0159" w:rsidRPr="002F6739">
        <w:rPr>
          <w:rStyle w:val="Hyperlink"/>
        </w:rPr>
        <w:t>www.networkwizkid.co.uk</w:t>
      </w:r>
    </w:hyperlink>
    <w:r w:rsidR="009F0159">
      <w:tab/>
      <w:t>Twitter: @iwiizkiid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8257DEB" w14:textId="77777777" w:rsidR="00115E71" w:rsidRDefault="00115E71" w:rsidP="009F0159">
      <w:pPr>
        <w:spacing w:after="0" w:line="240" w:lineRule="auto"/>
      </w:pPr>
      <w:r>
        <w:separator/>
      </w:r>
    </w:p>
  </w:footnote>
  <w:footnote w:type="continuationSeparator" w:id="0">
    <w:p w14:paraId="47F3AB4F" w14:textId="77777777" w:rsidR="00115E71" w:rsidRDefault="00115E71" w:rsidP="009F0159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bA0Njc1MTQ1AjJNzZR0lIJTi4sz8/NACgxrAcs80+4sAAAA"/>
  </w:docVars>
  <w:rsids>
    <w:rsidRoot w:val="005E2429"/>
    <w:rsid w:val="00115E71"/>
    <w:rsid w:val="002B7E28"/>
    <w:rsid w:val="004214E8"/>
    <w:rsid w:val="004611C4"/>
    <w:rsid w:val="00464D0C"/>
    <w:rsid w:val="0047623E"/>
    <w:rsid w:val="005E2429"/>
    <w:rsid w:val="00907740"/>
    <w:rsid w:val="00930051"/>
    <w:rsid w:val="009F0159"/>
    <w:rsid w:val="00A72656"/>
    <w:rsid w:val="00AE6FFD"/>
    <w:rsid w:val="00AF7587"/>
    <w:rsid w:val="00B01853"/>
    <w:rsid w:val="00B06934"/>
    <w:rsid w:val="00C50D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7DA2A62"/>
  <w15:chartTrackingRefBased/>
  <w15:docId w15:val="{53A3E254-86D1-4189-B20C-93CAC06624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E242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9F015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F0159"/>
  </w:style>
  <w:style w:type="paragraph" w:styleId="Footer">
    <w:name w:val="footer"/>
    <w:basedOn w:val="Normal"/>
    <w:link w:val="FooterChar"/>
    <w:uiPriority w:val="99"/>
    <w:unhideWhenUsed/>
    <w:rsid w:val="009F015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F0159"/>
  </w:style>
  <w:style w:type="character" w:styleId="Hyperlink">
    <w:name w:val="Hyperlink"/>
    <w:basedOn w:val="DefaultParagraphFont"/>
    <w:uiPriority w:val="99"/>
    <w:unhideWhenUsed/>
    <w:rsid w:val="009F015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F015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networkwizkid.co.uk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114</Words>
  <Characters>65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lvin Charles</dc:creator>
  <cp:keywords/>
  <dc:description/>
  <cp:lastModifiedBy>Kelvin Charles</cp:lastModifiedBy>
  <cp:revision>4</cp:revision>
  <dcterms:created xsi:type="dcterms:W3CDTF">2019-01-02T13:36:00Z</dcterms:created>
  <dcterms:modified xsi:type="dcterms:W3CDTF">2019-01-02T13:42:00Z</dcterms:modified>
</cp:coreProperties>
</file>